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A45E41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A45E41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A45E41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A45E41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A45E41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A45E41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A45E41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FC067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FC06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A919FB" w:rsidRPr="00A919FB" w:rsidRDefault="00A919FB" w:rsidP="00FC067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FC0673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FC067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BC7ABE" w:rsidRDefault="00FC0673" w:rsidP="00FC0673">
      <w:pPr>
        <w:spacing w:after="480" w:line="240" w:lineRule="auto"/>
        <w:jc w:val="both"/>
        <w:rPr>
          <w:sz w:val="24"/>
        </w:rPr>
      </w:pPr>
      <w:r>
        <w:rPr>
          <w:sz w:val="24"/>
        </w:rPr>
        <w:lastRenderedPageBreak/>
        <w:tab/>
        <w:t xml:space="preserve">A célunk, hogy a megrendelő számára egy olyan webes alkalmazást </w:t>
      </w:r>
      <w:proofErr w:type="spellStart"/>
      <w:proofErr w:type="gramStart"/>
      <w:r>
        <w:rPr>
          <w:sz w:val="24"/>
        </w:rPr>
        <w:t>fejleszzünk</w:t>
      </w:r>
      <w:proofErr w:type="spellEnd"/>
      <w:proofErr w:type="gramEnd"/>
      <w:r>
        <w:rPr>
          <w:sz w:val="24"/>
        </w:rPr>
        <w:t xml:space="preserve"> ami újra népszerűvé teszi a híres akasztófa játékot, </w:t>
      </w:r>
      <w:proofErr w:type="spellStart"/>
      <w:r>
        <w:rPr>
          <w:sz w:val="24"/>
        </w:rPr>
        <w:t>kíbővítve</w:t>
      </w:r>
      <w:proofErr w:type="spellEnd"/>
      <w:r>
        <w:rPr>
          <w:sz w:val="24"/>
        </w:rPr>
        <w:t xml:space="preserve"> azt új lehetőségekkel és játékmódokkal. A játékosoknak az adataik megadásával lesz lehetőségük regisztrálni, amit szigorúan csak statisztikai adatok gyűjtésére fogunk felhasználni, </w:t>
      </w:r>
      <w:r w:rsidR="00BC7ABE">
        <w:rPr>
          <w:sz w:val="24"/>
        </w:rPr>
        <w:t>így javítva a felhasználói élményt. A játékban négyféle játékmód közül választhat a felhasználó:</w:t>
      </w:r>
    </w:p>
    <w:p w:rsidR="00BC7ABE" w:rsidRPr="00FC6AD1" w:rsidRDefault="00BC7ABE" w:rsidP="00FC6AD1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 w:rsidRPr="00FC6AD1">
        <w:rPr>
          <w:sz w:val="24"/>
        </w:rPr>
        <w:t>Akasztófa Világbajnokság (</w:t>
      </w:r>
      <w:proofErr w:type="spellStart"/>
      <w:r w:rsidRPr="00FC6AD1">
        <w:rPr>
          <w:sz w:val="24"/>
        </w:rPr>
        <w:t>multiplayer</w:t>
      </w:r>
      <w:proofErr w:type="spellEnd"/>
      <w:r w:rsidRPr="00FC6AD1">
        <w:rPr>
          <w:sz w:val="24"/>
        </w:rPr>
        <w:t xml:space="preserve">): </w:t>
      </w:r>
      <w:r w:rsidR="00A45E41">
        <w:rPr>
          <w:sz w:val="24"/>
        </w:rPr>
        <w:t>Ebben a kompetití</w:t>
      </w:r>
      <w:r w:rsidRPr="00FC6AD1">
        <w:rPr>
          <w:sz w:val="24"/>
        </w:rPr>
        <w:t xml:space="preserve">v játékmódban a játékosok a világ minden pontjáról egymás ellen mérkőzhetnek meg egy egyenes kieséses </w:t>
      </w:r>
      <w:proofErr w:type="spellStart"/>
      <w:r w:rsidRPr="00FC6AD1">
        <w:rPr>
          <w:sz w:val="24"/>
        </w:rPr>
        <w:t>renszerben</w:t>
      </w:r>
      <w:proofErr w:type="spellEnd"/>
      <w:r w:rsidRPr="00FC6AD1">
        <w:rPr>
          <w:sz w:val="24"/>
        </w:rPr>
        <w:t>.</w:t>
      </w:r>
    </w:p>
    <w:p w:rsidR="00BC7ABE" w:rsidRPr="00FC6AD1" w:rsidRDefault="00BC7ABE" w:rsidP="00FC6AD1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 w:rsidRPr="00FC6AD1">
        <w:rPr>
          <w:sz w:val="24"/>
        </w:rPr>
        <w:t>Gyakorló mód (</w:t>
      </w:r>
      <w:proofErr w:type="spellStart"/>
      <w:r w:rsidRPr="00FC6AD1">
        <w:rPr>
          <w:sz w:val="24"/>
        </w:rPr>
        <w:t>single</w:t>
      </w:r>
      <w:proofErr w:type="spellEnd"/>
      <w:r w:rsidRPr="00FC6AD1">
        <w:rPr>
          <w:sz w:val="24"/>
        </w:rPr>
        <w:t xml:space="preserve"> </w:t>
      </w:r>
      <w:proofErr w:type="spellStart"/>
      <w:r w:rsidRPr="00FC6AD1">
        <w:rPr>
          <w:sz w:val="24"/>
        </w:rPr>
        <w:t>player</w:t>
      </w:r>
      <w:proofErr w:type="spellEnd"/>
      <w:r w:rsidRPr="00FC6AD1">
        <w:rPr>
          <w:sz w:val="24"/>
        </w:rPr>
        <w:t xml:space="preserve">): A felhasználók </w:t>
      </w:r>
      <w:proofErr w:type="spellStart"/>
      <w:r w:rsidRPr="00FC6AD1">
        <w:rPr>
          <w:sz w:val="24"/>
        </w:rPr>
        <w:t>fejlódésük</w:t>
      </w:r>
      <w:proofErr w:type="spellEnd"/>
      <w:r w:rsidRPr="00FC6AD1">
        <w:rPr>
          <w:sz w:val="24"/>
        </w:rPr>
        <w:t xml:space="preserve"> érdekében ebben a módban gyakorolhatnak, ahol a gép által generált szavakat kell kitalálni. </w:t>
      </w:r>
    </w:p>
    <w:p w:rsidR="00BC7ABE" w:rsidRPr="00FC6AD1" w:rsidRDefault="00BC7ABE" w:rsidP="00FC6AD1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 w:rsidRPr="00FC6AD1">
        <w:rPr>
          <w:sz w:val="24"/>
        </w:rPr>
        <w:t>1v1 Mó</w:t>
      </w:r>
      <w:r w:rsidR="00FC6AD1" w:rsidRPr="00FC6AD1">
        <w:rPr>
          <w:sz w:val="24"/>
        </w:rPr>
        <w:t>d (</w:t>
      </w:r>
      <w:proofErr w:type="spellStart"/>
      <w:r w:rsidR="00FC6AD1" w:rsidRPr="00FC6AD1">
        <w:rPr>
          <w:sz w:val="24"/>
        </w:rPr>
        <w:t>coop</w:t>
      </w:r>
      <w:proofErr w:type="spellEnd"/>
      <w:r w:rsidR="00FC6AD1" w:rsidRPr="00FC6AD1">
        <w:rPr>
          <w:sz w:val="24"/>
        </w:rPr>
        <w:t>): Osztott képernyős játékmód, ahol a játékosok barátaik ellen játszhatnak. A kitalálandó szavakat az ellenfelek egymásnak adják meg.</w:t>
      </w:r>
    </w:p>
    <w:p w:rsidR="0012393D" w:rsidRPr="00FC6AD1" w:rsidRDefault="00FC6AD1" w:rsidP="00FC6AD1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 w:rsidRPr="00FC6AD1">
        <w:rPr>
          <w:sz w:val="24"/>
        </w:rPr>
        <w:t xml:space="preserve">Kampány (story): Bizonyos időközönként </w:t>
      </w:r>
      <w:r w:rsidR="00BC7ABE" w:rsidRPr="00FC6AD1">
        <w:rPr>
          <w:sz w:val="24"/>
        </w:rPr>
        <w:t>elérhető</w:t>
      </w:r>
      <w:r w:rsidRPr="00FC6AD1">
        <w:rPr>
          <w:sz w:val="24"/>
        </w:rPr>
        <w:t xml:space="preserve"> történetalapú kaland</w:t>
      </w:r>
      <w:r w:rsidR="00BC7ABE" w:rsidRPr="00FC6AD1">
        <w:rPr>
          <w:sz w:val="24"/>
        </w:rPr>
        <w:t>, itt a győztesek értékes nyereményekkel gazdagodhatnak.</w:t>
      </w:r>
    </w:p>
    <w:p w:rsidR="00A45E41" w:rsidRPr="002F2C87" w:rsidRDefault="00FC6AD1" w:rsidP="00A45E41">
      <w:pPr>
        <w:spacing w:after="480" w:line="240" w:lineRule="auto"/>
        <w:ind w:left="360" w:firstLine="348"/>
        <w:jc w:val="both"/>
        <w:rPr>
          <w:sz w:val="24"/>
        </w:rPr>
      </w:pPr>
      <w:r>
        <w:rPr>
          <w:sz w:val="24"/>
        </w:rPr>
        <w:t xml:space="preserve">A játék mögött maga a felhasználói adatbázis áll, ezekből olyan statisztikai adatokkal fog szolgálni a program, mint például hogy adott napon és héten hány meccs ment le, hány regisztrált </w:t>
      </w:r>
      <w:proofErr w:type="spellStart"/>
      <w:r>
        <w:rPr>
          <w:sz w:val="24"/>
        </w:rPr>
        <w:t>userrel</w:t>
      </w:r>
      <w:proofErr w:type="spellEnd"/>
      <w:r>
        <w:rPr>
          <w:sz w:val="24"/>
        </w:rPr>
        <w:t xml:space="preserve"> rendelkezünk.</w:t>
      </w:r>
      <w:r w:rsidR="00A45E41">
        <w:rPr>
          <w:sz w:val="24"/>
        </w:rPr>
        <w:t xml:space="preserve"> Ezekből jól látható lesz, melyik módok a népszerűek a felhasználók körében, és hogy a világ mely pontjairól játszanak a legtöbben. A hibalehetőség a </w:t>
      </w:r>
      <w:proofErr w:type="spellStart"/>
      <w:r w:rsidR="00A45E41">
        <w:rPr>
          <w:sz w:val="24"/>
        </w:rPr>
        <w:t>multiplayer</w:t>
      </w:r>
      <w:proofErr w:type="spellEnd"/>
      <w:r w:rsidR="00A45E41">
        <w:rPr>
          <w:sz w:val="24"/>
        </w:rPr>
        <w:t xml:space="preserve"> esetében fennáll, így ha szerveroldali problémákba ütközik a program, minden </w:t>
      </w:r>
      <w:proofErr w:type="spellStart"/>
      <w:r w:rsidR="00A45E41">
        <w:rPr>
          <w:sz w:val="24"/>
        </w:rPr>
        <w:t>usert</w:t>
      </w:r>
      <w:proofErr w:type="spellEnd"/>
      <w:r w:rsidR="00A45E41">
        <w:rPr>
          <w:sz w:val="24"/>
        </w:rPr>
        <w:t xml:space="preserve"> levélben fog értesíteni a Világbajnokságok ideje alatt. Ezenkívül a program rendelkezni fog egy szponzor oldallal, ahol a játék létrejöttét, működését és a felhasználók nyereményeit és adataik védelmét biztosító támogatók megfelelő elismerésben részesülhetnek.</w:t>
      </w:r>
      <w:bookmarkStart w:id="3" w:name="_GoBack"/>
      <w:bookmarkEnd w:id="3"/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lastRenderedPageBreak/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QUAjgQ7DSwAAAA="/>
  </w:docVars>
  <w:rsids>
    <w:rsidRoot w:val="00FC2362"/>
    <w:rsid w:val="0012393D"/>
    <w:rsid w:val="00266CE3"/>
    <w:rsid w:val="00293165"/>
    <w:rsid w:val="002F2C87"/>
    <w:rsid w:val="003E45F0"/>
    <w:rsid w:val="00507067"/>
    <w:rsid w:val="00A203A3"/>
    <w:rsid w:val="00A45E41"/>
    <w:rsid w:val="00A919FB"/>
    <w:rsid w:val="00BC7ABE"/>
    <w:rsid w:val="00C90C0A"/>
    <w:rsid w:val="00FC0673"/>
    <w:rsid w:val="00FC2362"/>
    <w:rsid w:val="00FC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A4BDE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547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12</cp:revision>
  <dcterms:created xsi:type="dcterms:W3CDTF">2019-09-24T17:03:00Z</dcterms:created>
  <dcterms:modified xsi:type="dcterms:W3CDTF">2019-09-29T10:46:00Z</dcterms:modified>
</cp:coreProperties>
</file>